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M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Christelle</w:t>
      </w:r>
      <w:r>
        <w:t xml:space="preserve"> </w:t>
      </w:r>
      <w:r>
        <w:t xml:space="preserve">Colin-Leitzinger</w:t>
      </w:r>
    </w:p>
    <w:p>
      <w:pPr>
        <w:pStyle w:val="Date"/>
      </w:pPr>
      <w:r>
        <w:t xml:space="preserve">2021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demographics"/>
    <w:p>
      <w:pPr>
        <w:pStyle w:val="Heading2"/>
      </w:pPr>
      <w:r>
        <w:t xml:space="preserve">1. Demographics</w:t>
      </w:r>
    </w:p>
    <w:p>
      <w:pPr>
        <w:pStyle w:val="FirstParagraph"/>
      </w:pPr>
      <w:r>
        <w:t xml:space="preserve">Within the active multiple myeloma patient in the MM avatar data (N=145) were/are smoldering.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Start w:id="21" w:name="Xbbb510fc5d8ddb90e65a483561d53e35325adf9"/>
    <w:p>
      <w:pPr>
        <w:pStyle w:val="Heading2"/>
      </w:pPr>
      <w:r>
        <w:t xml:space="preserve">2. Proportion of patients who progressed fron SM to MM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585"/>
        <w:gridCol w:w="2532"/>
        <w:gridCol w:w="3987"/>
        <w:gridCol w:w="1132"/>
      </w:tblGrid>
      <w:tr>
        <w:trPr>
          <w:cantSplit/>
          <w:trHeight w:val="62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 Smoldering, N = 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ogressed from Smoldering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Age at MM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16 (53.09, 61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5.69 (59.34, 72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56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 (5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4 (9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la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m In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re than one ra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n-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4 (9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2 (9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 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 (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 (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6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(2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I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 (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S_gr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6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I-III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Start w:id="22" w:name="ch"/>
    <w:p>
      <w:pPr>
        <w:pStyle w:val="Heading2"/>
      </w:pPr>
      <w:r>
        <w:t xml:space="preserve">3. C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111"/>
        <w:gridCol w:w="2586"/>
        <w:gridCol w:w="4041"/>
        <w:gridCol w:w="1186"/>
      </w:tblGrid>
      <w:tr>
        <w:trPr>
          <w:cantSplit/>
          <w:trHeight w:val="675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 Smoldering, N = 69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ogressed from Smoldering, N = 76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55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_statu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 (8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 (16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672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111"/>
        <w:gridCol w:w="2586"/>
        <w:gridCol w:w="4041"/>
        <w:gridCol w:w="1186"/>
      </w:tblGrid>
      <w:tr>
        <w:trPr>
          <w:cantSplit/>
          <w:trHeight w:val="675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 Smoldering, N = 69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ogressed from Smoldering, N = 76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55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_status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 (8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30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 (16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center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69" w:hRule="auto"/>
        </w:trPr>
        <w:tc>
          <w:tcPr>
            <w:gridSpan w:val="4"/>
            <w:tcBorders>
              <w:top w:val="single" w:sz="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672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55"/>
        <w:gridCol w:w="2532"/>
        <w:gridCol w:w="3987"/>
        <w:gridCol w:w="1132"/>
      </w:tblGrid>
      <w:tr>
        <w:trPr>
          <w:cantSplit/>
          <w:trHeight w:val="62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 Smoldering, N = 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ogressed from Smoldering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 (8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 (1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55"/>
        <w:gridCol w:w="2532"/>
        <w:gridCol w:w="3987"/>
        <w:gridCol w:w="1132"/>
      </w:tblGrid>
      <w:tr>
        <w:trPr>
          <w:cantSplit/>
          <w:trHeight w:val="621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 Smoldering, N = 6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ogressed from Smoldering, N = 7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CH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o C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8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 (8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 (16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 Report</dc:title>
  <dc:creator>Christelle Colin-Leitzinger</dc:creator>
  <cp:keywords/>
  <dcterms:created xsi:type="dcterms:W3CDTF">2021-06-15T18:10:55Z</dcterms:created>
  <dcterms:modified xsi:type="dcterms:W3CDTF">2021-06-15T18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6-1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